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B0B81" w14:textId="77777777" w:rsidR="00CC57D2" w:rsidRPr="000626F9" w:rsidRDefault="00CC57D2">
      <w:pPr>
        <w:jc w:val="center"/>
        <w:rPr>
          <w:rFonts w:ascii="Constantia" w:hAnsi="Constantia"/>
          <w:b/>
          <w:bCs/>
        </w:rPr>
      </w:pPr>
      <w:r w:rsidRPr="000626F9">
        <w:rPr>
          <w:rFonts w:ascii="Constantia" w:hAnsi="Constantia"/>
          <w:b/>
          <w:bCs/>
        </w:rPr>
        <w:t>FULLMAKTSFORMULÄR</w:t>
      </w:r>
    </w:p>
    <w:p w14:paraId="5F25156D" w14:textId="77777777" w:rsidR="00CC57D2" w:rsidRPr="000626F9" w:rsidRDefault="00CC57D2">
      <w:pPr>
        <w:rPr>
          <w:rFonts w:ascii="Constantia" w:hAnsi="Constantia"/>
          <w:sz w:val="21"/>
          <w:szCs w:val="21"/>
        </w:rPr>
      </w:pPr>
    </w:p>
    <w:p w14:paraId="2CB3CDF7" w14:textId="62C3A536" w:rsidR="00CC57D2" w:rsidRPr="000626F9" w:rsidRDefault="00CC57D2" w:rsidP="009B3B96">
      <w:pPr>
        <w:jc w:val="both"/>
        <w:rPr>
          <w:rFonts w:ascii="Constantia" w:hAnsi="Constantia"/>
          <w:sz w:val="21"/>
          <w:szCs w:val="21"/>
        </w:rPr>
      </w:pPr>
      <w:r w:rsidRPr="000626F9">
        <w:rPr>
          <w:rFonts w:ascii="Constantia" w:hAnsi="Constantia"/>
          <w:sz w:val="21"/>
          <w:szCs w:val="21"/>
        </w:rPr>
        <w:t>Härmed befullmäktigas nedanstående ombud, eller den han eller hon sätter i sitt ställe, att rösta för samtliga undertecknads aktier i</w:t>
      </w:r>
      <w:r w:rsidR="001E58F6">
        <w:rPr>
          <w:rFonts w:ascii="Constantia" w:hAnsi="Constantia"/>
          <w:sz w:val="21"/>
          <w:szCs w:val="21"/>
        </w:rPr>
        <w:t xml:space="preserve"> </w:t>
      </w:r>
      <w:proofErr w:type="spellStart"/>
      <w:r w:rsidR="001E58F6">
        <w:rPr>
          <w:rFonts w:ascii="Constantia" w:hAnsi="Constantia"/>
          <w:sz w:val="21"/>
          <w:szCs w:val="21"/>
        </w:rPr>
        <w:t>Lipigon</w:t>
      </w:r>
      <w:proofErr w:type="spellEnd"/>
      <w:r w:rsidR="001E58F6">
        <w:rPr>
          <w:rFonts w:ascii="Constantia" w:hAnsi="Constantia"/>
          <w:sz w:val="21"/>
          <w:szCs w:val="21"/>
        </w:rPr>
        <w:t xml:space="preserve"> Pharmaceutica</w:t>
      </w:r>
      <w:r w:rsidR="007E4EFF">
        <w:rPr>
          <w:rFonts w:ascii="Constantia" w:hAnsi="Constantia"/>
          <w:sz w:val="21"/>
          <w:szCs w:val="21"/>
        </w:rPr>
        <w:t>l</w:t>
      </w:r>
      <w:r w:rsidR="001E58F6">
        <w:rPr>
          <w:rFonts w:ascii="Constantia" w:hAnsi="Constantia"/>
          <w:sz w:val="21"/>
          <w:szCs w:val="21"/>
        </w:rPr>
        <w:t>s AB</w:t>
      </w:r>
      <w:r w:rsidRPr="000626F9">
        <w:rPr>
          <w:rFonts w:ascii="Constantia" w:hAnsi="Constantia"/>
          <w:sz w:val="21"/>
          <w:szCs w:val="21"/>
        </w:rPr>
        <w:t xml:space="preserve">, org. nr </w:t>
      </w:r>
      <w:r w:rsidR="001E58F6">
        <w:rPr>
          <w:rFonts w:ascii="Constantia" w:hAnsi="Constantia"/>
          <w:sz w:val="21"/>
          <w:szCs w:val="21"/>
        </w:rPr>
        <w:t>556810-9077</w:t>
      </w:r>
      <w:r w:rsidRPr="000626F9">
        <w:rPr>
          <w:rFonts w:ascii="Constantia" w:hAnsi="Constantia"/>
          <w:sz w:val="21"/>
          <w:szCs w:val="21"/>
        </w:rPr>
        <w:t xml:space="preserve">, vid </w:t>
      </w:r>
      <w:r w:rsidR="001E58F6">
        <w:rPr>
          <w:rFonts w:ascii="Constantia" w:hAnsi="Constantia"/>
          <w:sz w:val="21"/>
          <w:szCs w:val="21"/>
        </w:rPr>
        <w:t>årsstämma</w:t>
      </w:r>
      <w:r w:rsidRPr="000626F9">
        <w:rPr>
          <w:rFonts w:ascii="Constantia" w:hAnsi="Constantia"/>
          <w:sz w:val="21"/>
          <w:szCs w:val="21"/>
        </w:rPr>
        <w:t xml:space="preserve"> i bolaget den </w:t>
      </w:r>
      <w:r w:rsidR="001E58F6">
        <w:rPr>
          <w:rFonts w:ascii="Constantia" w:hAnsi="Constantia"/>
          <w:sz w:val="21"/>
          <w:szCs w:val="21"/>
        </w:rPr>
        <w:t>26 maj</w:t>
      </w:r>
      <w:r w:rsidR="0052469C" w:rsidRPr="0052469C">
        <w:rPr>
          <w:rFonts w:ascii="Constantia" w:hAnsi="Constantia"/>
          <w:sz w:val="21"/>
          <w:szCs w:val="21"/>
        </w:rPr>
        <w:t xml:space="preserve"> </w:t>
      </w:r>
      <w:r w:rsidR="000626F9" w:rsidRPr="0052469C">
        <w:rPr>
          <w:rFonts w:ascii="Constantia" w:hAnsi="Constantia"/>
          <w:sz w:val="21"/>
          <w:szCs w:val="21"/>
        </w:rPr>
        <w:t>2021</w:t>
      </w:r>
      <w:r w:rsidRPr="0052469C">
        <w:rPr>
          <w:rFonts w:ascii="Constantia" w:hAnsi="Constantia"/>
          <w:sz w:val="21"/>
          <w:szCs w:val="21"/>
        </w:rPr>
        <w:t>.</w:t>
      </w:r>
    </w:p>
    <w:p w14:paraId="08F14EA1" w14:textId="77777777" w:rsidR="00CC57D2" w:rsidRPr="000626F9" w:rsidRDefault="00CC57D2">
      <w:pPr>
        <w:rPr>
          <w:rFonts w:ascii="Constantia" w:hAnsi="Constantia"/>
        </w:rPr>
      </w:pPr>
    </w:p>
    <w:p w14:paraId="2C623E6C" w14:textId="77777777" w:rsidR="00CC57D2" w:rsidRPr="000626F9" w:rsidRDefault="00CC57D2">
      <w:pPr>
        <w:rPr>
          <w:rFonts w:ascii="Constantia" w:hAnsi="Constantia"/>
          <w:b/>
          <w:bCs/>
          <w:sz w:val="21"/>
          <w:szCs w:val="21"/>
        </w:rPr>
      </w:pPr>
      <w:r w:rsidRPr="000626F9">
        <w:rPr>
          <w:rFonts w:ascii="Constantia" w:hAnsi="Constantia"/>
          <w:b/>
          <w:bCs/>
          <w:sz w:val="21"/>
          <w:szCs w:val="21"/>
        </w:rPr>
        <w:t>Ombud</w:t>
      </w:r>
    </w:p>
    <w:p w14:paraId="50017718" w14:textId="77777777" w:rsidR="00CC57D2" w:rsidRPr="000626F9" w:rsidRDefault="00CC57D2">
      <w:pPr>
        <w:rPr>
          <w:rFonts w:ascii="Constantia" w:hAnsi="Constantia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9"/>
        <w:gridCol w:w="4538"/>
      </w:tblGrid>
      <w:tr w:rsidR="00CC57D2" w:rsidRPr="000626F9" w14:paraId="26255F51" w14:textId="77777777" w:rsidTr="00020201">
        <w:tc>
          <w:tcPr>
            <w:tcW w:w="4621" w:type="dxa"/>
            <w:shd w:val="clear" w:color="auto" w:fill="auto"/>
          </w:tcPr>
          <w:p w14:paraId="6342C6F5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Ombudets namn</w:t>
            </w:r>
          </w:p>
          <w:p w14:paraId="13D78CC8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4F409E16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7CFD8C21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  <w:tc>
          <w:tcPr>
            <w:tcW w:w="4622" w:type="dxa"/>
            <w:shd w:val="clear" w:color="auto" w:fill="auto"/>
          </w:tcPr>
          <w:p w14:paraId="25F5BB89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Personnummer/Födelsedatum</w:t>
            </w:r>
          </w:p>
          <w:p w14:paraId="5F283FD3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</w:tr>
      <w:tr w:rsidR="00CC57D2" w:rsidRPr="000626F9" w14:paraId="3A97FD2E" w14:textId="77777777" w:rsidTr="00020201">
        <w:tc>
          <w:tcPr>
            <w:tcW w:w="9243" w:type="dxa"/>
            <w:gridSpan w:val="2"/>
            <w:shd w:val="clear" w:color="auto" w:fill="auto"/>
          </w:tcPr>
          <w:p w14:paraId="02C65BDB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Utdelningsadress</w:t>
            </w:r>
          </w:p>
          <w:p w14:paraId="0EBE813B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3D706F68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1D6EB164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</w:tr>
      <w:tr w:rsidR="00CC57D2" w:rsidRPr="000626F9" w14:paraId="78FB8BA8" w14:textId="77777777" w:rsidTr="00020201">
        <w:tc>
          <w:tcPr>
            <w:tcW w:w="4621" w:type="dxa"/>
            <w:shd w:val="clear" w:color="auto" w:fill="auto"/>
          </w:tcPr>
          <w:p w14:paraId="73D89BDC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Postnummer och postadress</w:t>
            </w:r>
          </w:p>
          <w:p w14:paraId="57E03211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4EEDACC9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0F0A8978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  <w:tc>
          <w:tcPr>
            <w:tcW w:w="4622" w:type="dxa"/>
            <w:shd w:val="clear" w:color="auto" w:fill="auto"/>
          </w:tcPr>
          <w:p w14:paraId="22486A08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Telefonnummer</w:t>
            </w:r>
          </w:p>
          <w:p w14:paraId="4F18798A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</w:tr>
    </w:tbl>
    <w:p w14:paraId="652994C7" w14:textId="77777777" w:rsidR="00CC57D2" w:rsidRPr="000626F9" w:rsidRDefault="00CC57D2">
      <w:pPr>
        <w:rPr>
          <w:rFonts w:ascii="Constantia" w:hAnsi="Constantia"/>
          <w:b/>
          <w:bCs/>
        </w:rPr>
      </w:pPr>
    </w:p>
    <w:p w14:paraId="073D941A" w14:textId="77777777" w:rsidR="00CC57D2" w:rsidRPr="000626F9" w:rsidRDefault="00CC57D2">
      <w:pPr>
        <w:rPr>
          <w:rFonts w:ascii="Constantia" w:hAnsi="Constantia"/>
          <w:b/>
          <w:bCs/>
        </w:rPr>
      </w:pPr>
    </w:p>
    <w:p w14:paraId="60675BF2" w14:textId="77777777" w:rsidR="00CC57D2" w:rsidRPr="000626F9" w:rsidRDefault="00CC57D2">
      <w:pPr>
        <w:rPr>
          <w:rFonts w:ascii="Constantia" w:hAnsi="Constantia"/>
          <w:b/>
          <w:bCs/>
          <w:sz w:val="21"/>
          <w:szCs w:val="21"/>
        </w:rPr>
      </w:pPr>
      <w:r w:rsidRPr="000626F9">
        <w:rPr>
          <w:rFonts w:ascii="Constantia" w:hAnsi="Constantia"/>
          <w:b/>
          <w:bCs/>
          <w:sz w:val="21"/>
          <w:szCs w:val="21"/>
        </w:rPr>
        <w:t>Underskrift av aktieägaren</w:t>
      </w:r>
    </w:p>
    <w:p w14:paraId="783F3D16" w14:textId="77777777" w:rsidR="00CC57D2" w:rsidRPr="000626F9" w:rsidRDefault="00CC57D2">
      <w:pPr>
        <w:rPr>
          <w:rFonts w:ascii="Constantia" w:hAnsi="Constantia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06"/>
        <w:gridCol w:w="4611"/>
      </w:tblGrid>
      <w:tr w:rsidR="00CC57D2" w:rsidRPr="000626F9" w14:paraId="7166099E" w14:textId="77777777" w:rsidTr="00020201">
        <w:tc>
          <w:tcPr>
            <w:tcW w:w="4621" w:type="dxa"/>
            <w:shd w:val="clear" w:color="auto" w:fill="auto"/>
          </w:tcPr>
          <w:p w14:paraId="2D175D98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Aktieägarens namn</w:t>
            </w:r>
          </w:p>
          <w:p w14:paraId="746E5992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486F2F93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6C80E5DA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  <w:tc>
          <w:tcPr>
            <w:tcW w:w="4622" w:type="dxa"/>
            <w:shd w:val="clear" w:color="auto" w:fill="auto"/>
          </w:tcPr>
          <w:p w14:paraId="27FED907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Personnummer/Födelsedatum/Organisationsnummer</w:t>
            </w:r>
          </w:p>
          <w:p w14:paraId="76D8ACB1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</w:tr>
      <w:tr w:rsidR="00CC57D2" w:rsidRPr="000626F9" w14:paraId="1D28B15D" w14:textId="77777777" w:rsidTr="00020201">
        <w:tc>
          <w:tcPr>
            <w:tcW w:w="4621" w:type="dxa"/>
            <w:shd w:val="clear" w:color="auto" w:fill="auto"/>
          </w:tcPr>
          <w:p w14:paraId="728BF465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Ort och datum</w:t>
            </w:r>
          </w:p>
          <w:p w14:paraId="7E2BCC96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</w:p>
          <w:p w14:paraId="7154871B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</w:p>
          <w:p w14:paraId="52D0174F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</w:p>
        </w:tc>
        <w:tc>
          <w:tcPr>
            <w:tcW w:w="4622" w:type="dxa"/>
            <w:shd w:val="clear" w:color="auto" w:fill="auto"/>
          </w:tcPr>
          <w:p w14:paraId="141B1F53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Telefonnummer</w:t>
            </w:r>
          </w:p>
          <w:p w14:paraId="6F8D5CA9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</w:p>
        </w:tc>
      </w:tr>
      <w:tr w:rsidR="00CC57D2" w:rsidRPr="000626F9" w14:paraId="033BC1B5" w14:textId="77777777" w:rsidTr="00020201">
        <w:tc>
          <w:tcPr>
            <w:tcW w:w="9243" w:type="dxa"/>
            <w:gridSpan w:val="2"/>
            <w:shd w:val="clear" w:color="auto" w:fill="auto"/>
          </w:tcPr>
          <w:p w14:paraId="3D28FAE7" w14:textId="77777777" w:rsidR="00CC57D2" w:rsidRPr="000626F9" w:rsidRDefault="00CC57D2">
            <w:pPr>
              <w:rPr>
                <w:rFonts w:ascii="Constantia" w:hAnsi="Constantia"/>
                <w:sz w:val="18"/>
                <w:szCs w:val="18"/>
              </w:rPr>
            </w:pPr>
            <w:r w:rsidRPr="000626F9">
              <w:rPr>
                <w:rFonts w:ascii="Constantia" w:hAnsi="Constantia"/>
                <w:sz w:val="18"/>
                <w:szCs w:val="18"/>
              </w:rPr>
              <w:t>Namnteckning*</w:t>
            </w:r>
          </w:p>
          <w:p w14:paraId="682E39A5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  <w:p w14:paraId="506664F4" w14:textId="77777777" w:rsidR="00CC57D2" w:rsidRPr="000626F9" w:rsidRDefault="00CC57D2">
            <w:pPr>
              <w:rPr>
                <w:rFonts w:ascii="Constantia" w:hAnsi="Constantia"/>
                <w:b/>
                <w:bCs/>
                <w:sz w:val="18"/>
                <w:szCs w:val="18"/>
              </w:rPr>
            </w:pPr>
          </w:p>
        </w:tc>
      </w:tr>
    </w:tbl>
    <w:p w14:paraId="2682E0CC" w14:textId="4E6F1C4F" w:rsidR="00CC57D2" w:rsidRPr="000626F9" w:rsidRDefault="00CC57D2" w:rsidP="009B3B96">
      <w:pPr>
        <w:jc w:val="both"/>
        <w:rPr>
          <w:rFonts w:ascii="Constantia" w:hAnsi="Constantia"/>
          <w:sz w:val="18"/>
          <w:szCs w:val="18"/>
        </w:rPr>
      </w:pPr>
      <w:r w:rsidRPr="000626F9">
        <w:rPr>
          <w:rFonts w:ascii="Constantia" w:hAnsi="Constantia"/>
          <w:sz w:val="18"/>
          <w:szCs w:val="18"/>
        </w:rPr>
        <w:t xml:space="preserve">* Vid firmateckning ska namnförtydligande anges vid namnteckningen och aktuellt registreringsbevis (eller motsvarande handling) biläggas det ifyllda fullmaktsformuläret. </w:t>
      </w:r>
    </w:p>
    <w:p w14:paraId="05F6B3C1" w14:textId="77777777" w:rsidR="00CC57D2" w:rsidRPr="000626F9" w:rsidRDefault="00CC57D2">
      <w:pPr>
        <w:rPr>
          <w:rFonts w:ascii="Constantia" w:hAnsi="Constantia"/>
        </w:rPr>
      </w:pPr>
    </w:p>
    <w:p w14:paraId="645A9BB9" w14:textId="77777777" w:rsidR="00CC57D2" w:rsidRPr="000626F9" w:rsidRDefault="00CC57D2" w:rsidP="003F40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tantia" w:hAnsi="Constantia"/>
          <w:sz w:val="18"/>
          <w:szCs w:val="18"/>
        </w:rPr>
      </w:pPr>
      <w:r w:rsidRPr="000626F9">
        <w:rPr>
          <w:rFonts w:ascii="Constantia" w:hAnsi="Constantia"/>
          <w:sz w:val="18"/>
          <w:szCs w:val="18"/>
        </w:rPr>
        <w:t xml:space="preserve">Observera att anmälan om aktieägares deltagande vid bolagsstämman måste ske på det sätt som föreskrivs i kallelsen även om aktieägaren önskar utöva sin rösträtt genom ombud. Inskickat fullmaktsformulär gäller </w:t>
      </w:r>
      <w:r w:rsidRPr="000626F9">
        <w:rPr>
          <w:rFonts w:ascii="Constantia" w:hAnsi="Constantia"/>
          <w:sz w:val="18"/>
          <w:szCs w:val="18"/>
          <w:u w:val="single"/>
        </w:rPr>
        <w:t>inte</w:t>
      </w:r>
      <w:r w:rsidRPr="000626F9">
        <w:rPr>
          <w:rFonts w:ascii="Constantia" w:hAnsi="Constantia"/>
          <w:sz w:val="18"/>
          <w:szCs w:val="18"/>
        </w:rPr>
        <w:t xml:space="preserve"> som anmälan till bolagsstämman.</w:t>
      </w:r>
    </w:p>
    <w:p w14:paraId="0314F349" w14:textId="77777777" w:rsidR="00CC57D2" w:rsidRPr="000626F9" w:rsidRDefault="00CC57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tantia" w:hAnsi="Constantia"/>
          <w:sz w:val="18"/>
          <w:szCs w:val="18"/>
        </w:rPr>
      </w:pPr>
    </w:p>
    <w:p w14:paraId="55C5DA49" w14:textId="1B9486B4" w:rsidR="00CC57D2" w:rsidRPr="000626F9" w:rsidRDefault="00CC57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tantia" w:hAnsi="Constantia"/>
          <w:sz w:val="18"/>
          <w:szCs w:val="18"/>
        </w:rPr>
      </w:pPr>
      <w:r w:rsidRPr="000626F9">
        <w:rPr>
          <w:rFonts w:ascii="Constantia" w:hAnsi="Constantia"/>
          <w:sz w:val="18"/>
          <w:szCs w:val="18"/>
        </w:rPr>
        <w:t xml:space="preserve">Det ifyllda fullmaktsformuläret (med eventuella bilagor) bör sändas till </w:t>
      </w:r>
      <w:proofErr w:type="spellStart"/>
      <w:r w:rsidR="00757EB5" w:rsidRPr="00757EB5">
        <w:rPr>
          <w:rFonts w:ascii="Constantia" w:hAnsi="Constantia"/>
          <w:sz w:val="18"/>
          <w:szCs w:val="18"/>
        </w:rPr>
        <w:t>Lipigon</w:t>
      </w:r>
      <w:proofErr w:type="spellEnd"/>
      <w:r w:rsidR="00757EB5" w:rsidRPr="00757EB5">
        <w:rPr>
          <w:rFonts w:ascii="Constantia" w:hAnsi="Constantia"/>
          <w:sz w:val="18"/>
          <w:szCs w:val="18"/>
        </w:rPr>
        <w:t xml:space="preserve"> Pharmaceuticals AB, Tvistevägen 48C, 907 36 Umeå</w:t>
      </w:r>
      <w:r w:rsidR="009B3B96">
        <w:rPr>
          <w:rFonts w:ascii="Constantia" w:hAnsi="Constantia"/>
          <w:sz w:val="18"/>
          <w:szCs w:val="18"/>
        </w:rPr>
        <w:t>,</w:t>
      </w:r>
      <w:r w:rsidR="000626F9" w:rsidRPr="000626F9">
        <w:rPr>
          <w:rFonts w:ascii="Constantia" w:hAnsi="Constantia"/>
          <w:sz w:val="18"/>
          <w:szCs w:val="18"/>
        </w:rPr>
        <w:t xml:space="preserve"> </w:t>
      </w:r>
      <w:r w:rsidRPr="000626F9">
        <w:rPr>
          <w:rFonts w:ascii="Constantia" w:hAnsi="Constantia"/>
          <w:sz w:val="18"/>
          <w:szCs w:val="18"/>
        </w:rPr>
        <w:t xml:space="preserve">tillsammans med anmälan om deltagande i god tid före stämman. Om aktieägaren </w:t>
      </w:r>
      <w:r w:rsidRPr="000626F9">
        <w:rPr>
          <w:rFonts w:ascii="Constantia" w:hAnsi="Constantia"/>
          <w:sz w:val="18"/>
          <w:szCs w:val="18"/>
          <w:u w:val="single"/>
        </w:rPr>
        <w:t>inte</w:t>
      </w:r>
      <w:r w:rsidRPr="000626F9">
        <w:rPr>
          <w:rFonts w:ascii="Constantia" w:hAnsi="Constantia"/>
          <w:i/>
          <w:sz w:val="18"/>
          <w:szCs w:val="18"/>
        </w:rPr>
        <w:t xml:space="preserve"> </w:t>
      </w:r>
      <w:r w:rsidRPr="000626F9">
        <w:rPr>
          <w:rFonts w:ascii="Constantia" w:hAnsi="Constantia"/>
          <w:sz w:val="18"/>
          <w:szCs w:val="18"/>
        </w:rPr>
        <w:t>önskar utöva sin rösträtt genom ombud behöver fullmaktsformuläret inte skickas in.</w:t>
      </w:r>
    </w:p>
    <w:p w14:paraId="22540727" w14:textId="77777777" w:rsidR="00D325F5" w:rsidRPr="000626F9" w:rsidRDefault="00D325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tantia" w:hAnsi="Constantia"/>
          <w:sz w:val="18"/>
          <w:szCs w:val="18"/>
        </w:rPr>
      </w:pPr>
    </w:p>
    <w:p w14:paraId="0CA32B7A" w14:textId="77777777" w:rsidR="00D325F5" w:rsidRPr="000626F9" w:rsidRDefault="00D325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</w:rPr>
      </w:pPr>
      <w:r w:rsidRPr="000626F9">
        <w:rPr>
          <w:rFonts w:ascii="Constantia" w:hAnsi="Constantia"/>
          <w:sz w:val="18"/>
          <w:szCs w:val="18"/>
        </w:rPr>
        <w:t>För information om hur dina personuppgifter behandlas hänvisas till den integritetspolicy som finns tillgänglig på Euroclear Sweden AB:s hemsida: www.euroclear.com/dam/ESw/Legal/Integritetspolicy-bolagsstammorsvenska</w:t>
      </w:r>
      <w:r w:rsidRPr="000626F9">
        <w:rPr>
          <w:sz w:val="18"/>
          <w:szCs w:val="18"/>
        </w:rPr>
        <w:t>.pdf.</w:t>
      </w:r>
    </w:p>
    <w:sectPr w:rsidR="00D325F5" w:rsidRPr="000626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1"/>
      <w:pgMar w:top="1440" w:right="1440" w:bottom="1440" w:left="1440" w:header="70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42338" w14:textId="77777777" w:rsidR="008350DC" w:rsidRDefault="008350DC">
      <w:r>
        <w:separator/>
      </w:r>
    </w:p>
  </w:endnote>
  <w:endnote w:type="continuationSeparator" w:id="0">
    <w:p w14:paraId="7DBBFEE8" w14:textId="77777777" w:rsidR="008350DC" w:rsidRDefault="00835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FD64C" w14:textId="77777777" w:rsidR="00020201" w:rsidRDefault="008350DC">
    <w:pPr>
      <w:pStyle w:val="Sidfot"/>
    </w:pPr>
  </w:p>
  <w:tbl>
    <w:tblPr>
      <w:tblW w:w="9243" w:type="dxa"/>
      <w:tblLayout w:type="fixed"/>
      <w:tblLook w:val="0000" w:firstRow="0" w:lastRow="0" w:firstColumn="0" w:lastColumn="0" w:noHBand="0" w:noVBand="0"/>
    </w:tblPr>
    <w:tblGrid>
      <w:gridCol w:w="3697"/>
      <w:gridCol w:w="1849"/>
      <w:gridCol w:w="3697"/>
    </w:tblGrid>
    <w:tr w:rsidR="00C84E07" w14:paraId="0AB8A8BB" w14:textId="77777777">
      <w:tc>
        <w:tcPr>
          <w:tcW w:w="2000" w:type="pct"/>
          <w:vAlign w:val="bottom"/>
        </w:tcPr>
        <w:p w14:paraId="2C9D0DF5" w14:textId="77777777" w:rsidR="00020201" w:rsidRDefault="009477A5">
          <w:pPr>
            <w:pStyle w:val="Sidfot"/>
          </w:pPr>
          <w:r>
            <w:t>2011-12-30 15:25 (2K)</w:t>
          </w:r>
        </w:p>
        <w:p w14:paraId="202D3C82" w14:textId="77777777" w:rsidR="00020201" w:rsidRDefault="009477A5" w:rsidP="00093537">
          <w:pPr>
            <w:pStyle w:val="Sidfot"/>
          </w:pPr>
          <w:r>
            <w:t>[stlight - Fullmaktsformulär.doc]</w:t>
          </w:r>
        </w:p>
      </w:tc>
      <w:tc>
        <w:tcPr>
          <w:tcW w:w="1000" w:type="pct"/>
        </w:tcPr>
        <w:p w14:paraId="02770C2A" w14:textId="77777777" w:rsidR="00020201" w:rsidRDefault="008350DC">
          <w:pPr>
            <w:pStyle w:val="WCPageNumber"/>
          </w:pPr>
        </w:p>
      </w:tc>
      <w:tc>
        <w:tcPr>
          <w:tcW w:w="2000" w:type="pct"/>
        </w:tcPr>
        <w:p w14:paraId="2C1A5EEE" w14:textId="77777777" w:rsidR="00020201" w:rsidRDefault="008350DC">
          <w:pPr>
            <w:pStyle w:val="Sidfot"/>
            <w:jc w:val="right"/>
          </w:pPr>
        </w:p>
      </w:tc>
    </w:tr>
  </w:tbl>
  <w:p w14:paraId="692DD75C" w14:textId="77777777" w:rsidR="00020201" w:rsidRDefault="008350DC">
    <w:pPr>
      <w:pStyle w:val="Sidfot"/>
      <w:rPr>
        <w:sz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A1F48" w14:textId="77777777" w:rsidR="00020201" w:rsidRDefault="008350DC">
    <w:pPr>
      <w:pStyle w:val="Sidfot"/>
    </w:pPr>
  </w:p>
  <w:tbl>
    <w:tblPr>
      <w:tblW w:w="9243" w:type="dxa"/>
      <w:tblLayout w:type="fixed"/>
      <w:tblLook w:val="0000" w:firstRow="0" w:lastRow="0" w:firstColumn="0" w:lastColumn="0" w:noHBand="0" w:noVBand="0"/>
    </w:tblPr>
    <w:tblGrid>
      <w:gridCol w:w="3697"/>
      <w:gridCol w:w="1849"/>
      <w:gridCol w:w="3697"/>
    </w:tblGrid>
    <w:tr w:rsidR="00C84E07" w14:paraId="07D15C7E" w14:textId="77777777">
      <w:tc>
        <w:tcPr>
          <w:tcW w:w="2000" w:type="pct"/>
          <w:vAlign w:val="bottom"/>
        </w:tcPr>
        <w:p w14:paraId="3F0ED610" w14:textId="77777777" w:rsidR="00020201" w:rsidRDefault="009477A5">
          <w:pPr>
            <w:pStyle w:val="Sidfot"/>
          </w:pPr>
          <w:r>
            <w:t>2011-12-30 15:25 (2K)</w:t>
          </w:r>
        </w:p>
        <w:p w14:paraId="3736F389" w14:textId="77777777" w:rsidR="00020201" w:rsidRDefault="009477A5" w:rsidP="00093537">
          <w:pPr>
            <w:pStyle w:val="Sidfot"/>
          </w:pPr>
          <w:r>
            <w:t>[stlight - Fullmaktsformulär.doc]</w:t>
          </w:r>
        </w:p>
      </w:tc>
      <w:tc>
        <w:tcPr>
          <w:tcW w:w="1000" w:type="pct"/>
        </w:tcPr>
        <w:p w14:paraId="5229B2CC" w14:textId="77777777" w:rsidR="00020201" w:rsidRDefault="009477A5">
          <w:pPr>
            <w:pStyle w:val="WCPageNumb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  <w:tc>
        <w:tcPr>
          <w:tcW w:w="2000" w:type="pct"/>
        </w:tcPr>
        <w:p w14:paraId="24BD28C2" w14:textId="77777777" w:rsidR="00020201" w:rsidRDefault="008350DC">
          <w:pPr>
            <w:pStyle w:val="Sidfot"/>
            <w:jc w:val="right"/>
          </w:pPr>
        </w:p>
      </w:tc>
    </w:tr>
  </w:tbl>
  <w:p w14:paraId="05D6023A" w14:textId="77777777" w:rsidR="00020201" w:rsidRDefault="009477A5">
    <w:pPr>
      <w:pStyle w:val="Sidfot"/>
      <w:rPr>
        <w:sz w:val="8"/>
      </w:rPr>
    </w:pPr>
    <w:r>
      <w:rPr>
        <w:sz w:val="8"/>
      </w:rPr>
      <w:t>1741917-v1\STODM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43" w:type="dxa"/>
      <w:tblLayout w:type="fixed"/>
      <w:tblLook w:val="0000" w:firstRow="0" w:lastRow="0" w:firstColumn="0" w:lastColumn="0" w:noHBand="0" w:noVBand="0"/>
    </w:tblPr>
    <w:tblGrid>
      <w:gridCol w:w="3697"/>
      <w:gridCol w:w="1849"/>
      <w:gridCol w:w="3697"/>
    </w:tblGrid>
    <w:tr w:rsidR="00C84E07" w14:paraId="10A456D3" w14:textId="77777777">
      <w:tc>
        <w:tcPr>
          <w:tcW w:w="2000" w:type="pct"/>
          <w:vAlign w:val="bottom"/>
        </w:tcPr>
        <w:p w14:paraId="321B28B4" w14:textId="77777777" w:rsidR="00020201" w:rsidRDefault="008350DC" w:rsidP="005627A0">
          <w:pPr>
            <w:pStyle w:val="Sidfot"/>
          </w:pPr>
        </w:p>
      </w:tc>
      <w:tc>
        <w:tcPr>
          <w:tcW w:w="1000" w:type="pct"/>
        </w:tcPr>
        <w:p w14:paraId="56F554A3" w14:textId="77777777" w:rsidR="00020201" w:rsidRDefault="008350DC">
          <w:pPr>
            <w:pStyle w:val="WCPageNumber"/>
          </w:pPr>
        </w:p>
      </w:tc>
      <w:tc>
        <w:tcPr>
          <w:tcW w:w="2000" w:type="pct"/>
        </w:tcPr>
        <w:p w14:paraId="1CBCC37D" w14:textId="77777777" w:rsidR="00020201" w:rsidRDefault="008350DC">
          <w:pPr>
            <w:pStyle w:val="Sidfot"/>
            <w:jc w:val="right"/>
          </w:pPr>
        </w:p>
      </w:tc>
    </w:tr>
  </w:tbl>
  <w:p w14:paraId="0BA389EA" w14:textId="77777777" w:rsidR="00020201" w:rsidRPr="00586B1F" w:rsidRDefault="008350DC">
    <w:pPr>
      <w:pStyle w:val="Sidfo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8DE65D" w14:textId="77777777" w:rsidR="008350DC" w:rsidRDefault="008350DC">
      <w:r>
        <w:separator/>
      </w:r>
    </w:p>
  </w:footnote>
  <w:footnote w:type="continuationSeparator" w:id="0">
    <w:p w14:paraId="1F8DDD07" w14:textId="77777777" w:rsidR="008350DC" w:rsidRDefault="008350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ED9AB" w14:textId="77777777" w:rsidR="009049BB" w:rsidRDefault="009049BB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49F6C" w14:textId="77777777" w:rsidR="009049BB" w:rsidRDefault="009049BB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60D0B" w14:textId="77777777" w:rsidR="009049BB" w:rsidRDefault="009049BB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17438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2C37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84B7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0382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3475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62DF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FA1D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9EC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7AC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AEB5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Y1tTAzMDY3MzNW0lEKTi0uzszPAykwrAUAws5QICwAAAA="/>
    <w:docVar w:name="DMReference" w:val="400979228-v1\EMEA_DMS"/>
    <w:docVar w:name="OfficeIni" w:val="Stockholm - ENGLISH.ini"/>
  </w:docVars>
  <w:rsids>
    <w:rsidRoot w:val="00C84E07"/>
    <w:rsid w:val="000608A0"/>
    <w:rsid w:val="00061D44"/>
    <w:rsid w:val="000626F9"/>
    <w:rsid w:val="00105BD2"/>
    <w:rsid w:val="00105E9C"/>
    <w:rsid w:val="001E58F6"/>
    <w:rsid w:val="002826EC"/>
    <w:rsid w:val="002866C9"/>
    <w:rsid w:val="0032118F"/>
    <w:rsid w:val="00337E0E"/>
    <w:rsid w:val="004856C4"/>
    <w:rsid w:val="0052469C"/>
    <w:rsid w:val="00676390"/>
    <w:rsid w:val="006847D2"/>
    <w:rsid w:val="006B30F4"/>
    <w:rsid w:val="00757EB5"/>
    <w:rsid w:val="007C3B64"/>
    <w:rsid w:val="007E4EFF"/>
    <w:rsid w:val="008350DC"/>
    <w:rsid w:val="008D580A"/>
    <w:rsid w:val="008D6A9D"/>
    <w:rsid w:val="008E2DDF"/>
    <w:rsid w:val="008F4B33"/>
    <w:rsid w:val="009049BB"/>
    <w:rsid w:val="00931F3D"/>
    <w:rsid w:val="009477A5"/>
    <w:rsid w:val="009526DA"/>
    <w:rsid w:val="009B3B96"/>
    <w:rsid w:val="00A3271A"/>
    <w:rsid w:val="00A35340"/>
    <w:rsid w:val="00A40D5E"/>
    <w:rsid w:val="00AA4C8F"/>
    <w:rsid w:val="00AD6963"/>
    <w:rsid w:val="00B27954"/>
    <w:rsid w:val="00B95781"/>
    <w:rsid w:val="00C84E07"/>
    <w:rsid w:val="00C931CA"/>
    <w:rsid w:val="00CA6B95"/>
    <w:rsid w:val="00CB1F96"/>
    <w:rsid w:val="00CC57D2"/>
    <w:rsid w:val="00D325F5"/>
    <w:rsid w:val="00DF5870"/>
    <w:rsid w:val="00EC78CB"/>
    <w:rsid w:val="00F54853"/>
    <w:rsid w:val="00FF2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6546D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BaseTimes"/>
    <w:pPr>
      <w:spacing w:after="240"/>
    </w:pPr>
  </w:style>
  <w:style w:type="paragraph" w:styleId="Sidfot">
    <w:name w:val="footer"/>
    <w:rPr>
      <w:sz w:val="12"/>
      <w:lang w:val="en-US" w:eastAsia="en-US"/>
    </w:rPr>
  </w:style>
  <w:style w:type="paragraph" w:styleId="Fotnotstext">
    <w:name w:val="footnote text"/>
    <w:basedOn w:val="Normal"/>
    <w:semiHidden/>
    <w:rPr>
      <w:sz w:val="20"/>
      <w:szCs w:val="20"/>
    </w:rPr>
  </w:style>
  <w:style w:type="character" w:styleId="Sidnummer">
    <w:name w:val="page number"/>
    <w:rPr>
      <w:sz w:val="24"/>
    </w:rPr>
  </w:style>
  <w:style w:type="paragraph" w:customStyle="1" w:styleId="WCPageNumber">
    <w:name w:val="WCPageNumber"/>
    <w:pPr>
      <w:jc w:val="center"/>
    </w:pPr>
    <w:rPr>
      <w:sz w:val="24"/>
      <w:lang w:val="en-US" w:eastAsia="en-US"/>
    </w:rPr>
  </w:style>
  <w:style w:type="paragraph" w:customStyle="1" w:styleId="BaseArial">
    <w:name w:val="BaseArial"/>
    <w:rPr>
      <w:rFonts w:ascii="Arial" w:hAnsi="Arial"/>
      <w:sz w:val="24"/>
      <w:lang w:eastAsia="en-US"/>
    </w:rPr>
  </w:style>
  <w:style w:type="paragraph" w:customStyle="1" w:styleId="BaseTimes">
    <w:name w:val="BaseTimes"/>
    <w:rPr>
      <w:sz w:val="24"/>
      <w:lang w:eastAsia="en-US"/>
    </w:rPr>
  </w:style>
  <w:style w:type="character" w:customStyle="1" w:styleId="CharBaseArial">
    <w:name w:val="CharBaseArial"/>
    <w:rPr>
      <w:rFonts w:ascii="Arial" w:hAnsi="Arial"/>
      <w:sz w:val="24"/>
      <w:lang w:val="sv-SE"/>
    </w:rPr>
  </w:style>
  <w:style w:type="character" w:customStyle="1" w:styleId="CharBaseTimes">
    <w:name w:val="CharBaseTimes"/>
    <w:rPr>
      <w:rFonts w:ascii="Times New Roman" w:hAnsi="Times New Roman"/>
      <w:sz w:val="24"/>
      <w:lang w:val="sv-SE"/>
    </w:rPr>
  </w:style>
  <w:style w:type="paragraph" w:customStyle="1" w:styleId="Rubrik11">
    <w:name w:val="Rubrik 11"/>
    <w:basedOn w:val="Text"/>
    <w:rPr>
      <w:rFonts w:ascii="Arial" w:hAnsi="Arial"/>
      <w:b/>
      <w:smallCaps/>
      <w:sz w:val="28"/>
      <w:szCs w:val="16"/>
    </w:rPr>
  </w:style>
  <w:style w:type="table" w:styleId="Tabellrutnt">
    <w:name w:val="Table Grid"/>
    <w:basedOn w:val="Normaltabel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rsid w:val="00382EB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rsid w:val="00382EB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Manager/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26T12:26:00Z</dcterms:created>
  <dcterms:modified xsi:type="dcterms:W3CDTF">2021-04-26T12:27:00Z</dcterms:modified>
</cp:coreProperties>
</file>